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EE571F" w:rsidRPr="00EE571F" w:rsidRDefault="00EE571F" w:rsidP="00EE571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EE571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Book of Work – Status Upd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4"/>
        <w:gridCol w:w="5257"/>
        <w:gridCol w:w="1595"/>
      </w:tblGrid>
      <w:tr w:rsidR="00EE571F" w:rsidRPr="00EE571F" w:rsidTr="00EE571F">
        <w:tc>
          <w:tcPr>
            <w:tcW w:w="0" w:type="auto"/>
            <w:hideMark/>
          </w:tcPr>
          <w:p w:rsidR="00EE571F" w:rsidRPr="00EE571F" w:rsidRDefault="00EE571F" w:rsidP="00EE57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Task</w:t>
            </w:r>
          </w:p>
        </w:tc>
        <w:tc>
          <w:tcPr>
            <w:tcW w:w="0" w:type="auto"/>
            <w:hideMark/>
          </w:tcPr>
          <w:p w:rsidR="00EE571F" w:rsidRPr="00EE571F" w:rsidRDefault="00EE571F" w:rsidP="00EE57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Description</w:t>
            </w:r>
          </w:p>
        </w:tc>
        <w:tc>
          <w:tcPr>
            <w:tcW w:w="0" w:type="auto"/>
            <w:hideMark/>
          </w:tcPr>
          <w:p w:rsidR="00EE571F" w:rsidRPr="00EE571F" w:rsidRDefault="00EE571F" w:rsidP="00EE57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Status</w:t>
            </w:r>
          </w:p>
        </w:tc>
      </w:tr>
      <w:tr w:rsidR="00EE571F" w:rsidRPr="00EE571F" w:rsidTr="00EE571F"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Anaplan Report Base File Preparation</w:t>
            </w:r>
          </w:p>
        </w:tc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Created and updated the Anaplan Consolidated report.</w:t>
            </w:r>
          </w:p>
        </w:tc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✅</w:t>
            </w:r>
            <w:r w:rsidRPr="00EE571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Completed (03-Mar)</w:t>
            </w:r>
          </w:p>
        </w:tc>
      </w:tr>
      <w:tr w:rsidR="00EE571F" w:rsidRPr="00EE571F" w:rsidTr="00EE571F"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Anaplan Rate File</w:t>
            </w:r>
          </w:p>
        </w:tc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Automated Python script to generate the Rate Card based on RTN + Country + GCB level.</w:t>
            </w:r>
          </w:p>
        </w:tc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✅</w:t>
            </w:r>
            <w:r w:rsidRPr="00EE571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Completed (03-Mar)</w:t>
            </w:r>
          </w:p>
        </w:tc>
      </w:tr>
      <w:tr w:rsidR="00EE571F" w:rsidRPr="00EE571F" w:rsidTr="00EE571F"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Anaplan Report Sample Split File</w:t>
            </w:r>
          </w:p>
        </w:tc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Created a sample file for submission to </w:t>
            </w:r>
            <w:proofErr w:type="spellStart"/>
            <w:r w:rsidRPr="00EE571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Vlima</w:t>
            </w:r>
            <w:proofErr w:type="spellEnd"/>
            <w:r w:rsidRPr="00EE571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.</w:t>
            </w:r>
          </w:p>
        </w:tc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✅</w:t>
            </w:r>
            <w:r w:rsidRPr="00EE571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Completed (07-Mar)</w:t>
            </w:r>
          </w:p>
        </w:tc>
      </w:tr>
      <w:tr w:rsidR="00EE571F" w:rsidRPr="00EE571F" w:rsidTr="00EE571F"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Anaplan Report Splits by L3 and Region</w:t>
            </w:r>
          </w:p>
        </w:tc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Developed a macro for generating multiple split files by L3 and Region. The latest split was sent to Anshul &amp; team. </w:t>
            </w:r>
            <w:r w:rsidRPr="00EE571F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(Macro is slow; Python implementation is advisable.)</w:t>
            </w:r>
          </w:p>
        </w:tc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✅</w:t>
            </w:r>
            <w:r w:rsidRPr="00EE571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Completed (13-Mar)</w:t>
            </w:r>
          </w:p>
        </w:tc>
      </w:tr>
      <w:tr w:rsidR="00EE571F" w:rsidRPr="00EE571F" w:rsidTr="00EE571F"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Billing File Update</w:t>
            </w:r>
          </w:p>
        </w:tc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Updated and sent the Billing file as per the request.</w:t>
            </w:r>
          </w:p>
        </w:tc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✅</w:t>
            </w:r>
            <w:r w:rsidRPr="00EE571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Completed (17-Mar)</w:t>
            </w:r>
          </w:p>
        </w:tc>
      </w:tr>
      <w:tr w:rsidR="00EE571F" w:rsidRPr="00EE571F" w:rsidTr="00EE571F"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Code Updates for New L2/L3 Changes</w:t>
            </w:r>
          </w:p>
        </w:tc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Updated existing scripts to reflect changes in L2/L3 structures.</w:t>
            </w:r>
          </w:p>
        </w:tc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✅</w:t>
            </w:r>
            <w:r w:rsidRPr="00EE571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Completed</w:t>
            </w:r>
          </w:p>
        </w:tc>
      </w:tr>
      <w:tr w:rsidR="00EE571F" w:rsidRPr="00EE571F" w:rsidTr="00EE571F"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Leavers Process</w:t>
            </w:r>
          </w:p>
        </w:tc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Adjusted the process to align with new L2/L3 changes.</w:t>
            </w:r>
          </w:p>
        </w:tc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✅</w:t>
            </w:r>
            <w:r w:rsidRPr="00EE571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Completed (12-Mar)</w:t>
            </w:r>
          </w:p>
        </w:tc>
      </w:tr>
      <w:tr w:rsidR="00EE571F" w:rsidRPr="00EE571F" w:rsidTr="00EE571F"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Transaction Listing</w:t>
            </w:r>
          </w:p>
        </w:tc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Modified to reflect structural updates.</w:t>
            </w:r>
          </w:p>
        </w:tc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✅</w:t>
            </w:r>
            <w:r w:rsidRPr="00EE571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Completed (11-Mar)</w:t>
            </w:r>
          </w:p>
        </w:tc>
      </w:tr>
      <w:tr w:rsidR="00EE571F" w:rsidRPr="00EE571F" w:rsidTr="00EE571F"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JML File</w:t>
            </w:r>
          </w:p>
        </w:tc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Under review by Ritu/Himangi.</w:t>
            </w:r>
          </w:p>
        </w:tc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⏳</w:t>
            </w:r>
            <w:r w:rsidRPr="00EE571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In Progress</w:t>
            </w:r>
          </w:p>
        </w:tc>
      </w:tr>
      <w:tr w:rsidR="00EE571F" w:rsidRPr="00EE571F" w:rsidTr="00EE571F"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GIRS Activity</w:t>
            </w:r>
          </w:p>
        </w:tc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Developed a consolidated file with control checks. </w:t>
            </w:r>
            <w:r w:rsidRPr="00EE571F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Awaiting input files and SOP from Sandipan/Nachiketa.</w:t>
            </w:r>
            <w:r w:rsidRPr="00EE571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(Discussed in person)</w:t>
            </w:r>
          </w:p>
        </w:tc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🔄</w:t>
            </w:r>
            <w:r w:rsidRPr="00EE571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Pending (30-Mar-2025)</w:t>
            </w:r>
          </w:p>
        </w:tc>
      </w:tr>
      <w:tr w:rsidR="00EE571F" w:rsidRPr="00EE571F" w:rsidTr="00EE571F"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Cost Template</w:t>
            </w:r>
          </w:p>
        </w:tc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Discussion held with Priyanka. Considering Saqib’s file as the base. </w:t>
            </w:r>
            <w:r w:rsidRPr="00EE571F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Chandra suggested pausing work as he has an alternative approach but needs time to finalize.</w:t>
            </w:r>
          </w:p>
        </w:tc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⏳</w:t>
            </w:r>
            <w:r w:rsidRPr="00EE571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On Hold</w:t>
            </w:r>
          </w:p>
        </w:tc>
      </w:tr>
      <w:tr w:rsidR="00EE571F" w:rsidRPr="00EE571F" w:rsidTr="00EE571F"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SOD Process Walkthrough</w:t>
            </w:r>
          </w:p>
        </w:tc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Reviewed process with Rav Prasad. </w:t>
            </w:r>
            <w:r w:rsidRPr="00EE571F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No automation scope identified due to dependency on multiple tools (Atlas, GIAM, EIM). Manual intervention required.</w:t>
            </w:r>
          </w:p>
        </w:tc>
        <w:tc>
          <w:tcPr>
            <w:tcW w:w="0" w:type="auto"/>
            <w:hideMark/>
          </w:tcPr>
          <w:p w:rsidR="00EE571F" w:rsidRPr="00EE571F" w:rsidRDefault="00EE571F" w:rsidP="00EE571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E571F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❌</w:t>
            </w:r>
            <w:r w:rsidRPr="00EE571F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No Scope</w:t>
            </w:r>
          </w:p>
        </w:tc>
      </w:tr>
    </w:tbl>
    <w:p w:rsidR="00EE571F" w:rsidRPr="00EE571F" w:rsidRDefault="00EE571F" w:rsidP="00EE571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E571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>
          <v:rect id="_x0000_i1025" style="width:0;height:1.5pt" o:hralign="center" o:hrstd="t" o:hr="t" fillcolor="#a0a0a0" stroked="f"/>
        </w:pict>
      </w:r>
    </w:p>
    <w:p w:rsidR="00EE571F" w:rsidRPr="00EE571F" w:rsidRDefault="00EE571F" w:rsidP="00EE571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E571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is </w:t>
      </w:r>
      <w:r w:rsidRPr="00EE571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ncise format</w:t>
      </w:r>
      <w:r w:rsidRPr="00EE571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ensures clarity, highlights </w:t>
      </w:r>
      <w:r w:rsidRPr="00EE571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ending actions</w:t>
      </w:r>
      <w:r w:rsidRPr="00EE571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and differentiates tasks that are </w:t>
      </w:r>
      <w:r w:rsidRPr="00EE571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mpleted, in progress, on hold, or not feasible</w:t>
      </w:r>
      <w:r w:rsidRPr="00EE571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:rsidR="00EE571F" w:rsidRPr="00EE571F" w:rsidRDefault="00EE571F" w:rsidP="00EE571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E571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Let me know if you want any refinements! </w:t>
      </w:r>
      <w:r w:rsidRPr="00EE571F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🚀</w:t>
      </w:r>
    </w:p>
    <w:p w:rsidR="00F05230" w:rsidRDefault="00F05230"/>
    <w:sectPr w:rsidR="00F052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3NTE0tzS0NDI3MTFQ0lEKTi0uzszPAykwrAUARY2c+CwAAAA="/>
  </w:docVars>
  <w:rsids>
    <w:rsidRoot w:val="00EE571F"/>
    <w:rsid w:val="00712C24"/>
    <w:rsid w:val="00863A98"/>
    <w:rsid w:val="00A57D7E"/>
    <w:rsid w:val="00EE571F"/>
    <w:rsid w:val="00F05230"/>
    <w:rsid w:val="00F858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8AD909D-69BD-44A4-9A2E-E0C813A10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E571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E571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571F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E571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E571F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571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571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571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571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571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E57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E571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E571F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E571F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571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571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571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571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E571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57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E571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E571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E571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E571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E571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E571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571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571F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E571F"/>
    <w:rPr>
      <w:b/>
      <w:bCs/>
      <w:smallCaps/>
      <w:color w:val="2F5496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EE571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E57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table" w:styleId="TableGrid">
    <w:name w:val="Table Grid"/>
    <w:basedOn w:val="TableNormal"/>
    <w:uiPriority w:val="39"/>
    <w:rsid w:val="00EE57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0346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8</Words>
  <Characters>1530</Characters>
  <Application>Microsoft Office Word</Application>
  <DocSecurity>0</DocSecurity>
  <Lines>12</Lines>
  <Paragraphs>3</Paragraphs>
  <ScaleCrop>false</ScaleCrop>
  <Company/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ti Sharma</dc:creator>
  <cp:keywords/>
  <dc:description/>
  <cp:lastModifiedBy>Kirti Sharma</cp:lastModifiedBy>
  <cp:revision>1</cp:revision>
  <dcterms:created xsi:type="dcterms:W3CDTF">2025-03-18T06:49:00Z</dcterms:created>
  <dcterms:modified xsi:type="dcterms:W3CDTF">2025-03-18T06:50:00Z</dcterms:modified>
</cp:coreProperties>
</file>